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73173" w14:textId="45A5CB75" w:rsidR="00C952C3" w:rsidRPr="00066A7B" w:rsidRDefault="00414EA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066A7B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066A7B" w:rsidRDefault="00DF2006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0CA7F87D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9C3587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5A93DC20" w:rsidR="00C952C3" w:rsidRPr="00670517" w:rsidRDefault="00735FB5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Pluralism </w:t>
                            </w:r>
                            <w:r w:rsidR="00C952C3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670517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1CF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" fillcolor="#9c3587">
                <v:textbox>
                  <w:txbxContent>
                    <w:p w14:paraId="4DD4A262" w14:textId="5A93DC20" w:rsidR="00C952C3" w:rsidRPr="00670517" w:rsidRDefault="00735FB5" w:rsidP="00CD61D3">
                      <w:pPr>
                        <w:jc w:val="center"/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Pluralism </w:t>
                      </w:r>
                      <w:r w:rsidR="00C952C3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Netcards</w:t>
                      </w:r>
                      <w:r w:rsidR="000E5411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063B04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with</w:t>
                      </w:r>
                      <w:r w:rsidR="000E5411" w:rsidRPr="00670517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066A7B" w:rsidRDefault="00C952C3" w:rsidP="00066A7B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066A7B" w:rsidSect="00C952C3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B82F2" w14:textId="058512B6" w:rsidR="00133C38" w:rsidRPr="00066A7B" w:rsidRDefault="0051662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252179">
        <w:rPr>
          <w:rFonts w:ascii="Times New Roman" w:hAnsi="Times New Roman"/>
          <w:sz w:val="24"/>
          <w:szCs w:val="24"/>
        </w:rPr>
        <w:t>uthoritarianism</w:t>
      </w:r>
      <w:r w:rsidR="00CE7E49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6E0B58E0" w14:textId="14B27A35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</w:t>
      </w:r>
      <w:r w:rsidR="00252179">
        <w:rPr>
          <w:rFonts w:ascii="Times New Roman" w:hAnsi="Times New Roman"/>
          <w:sz w:val="24"/>
          <w:szCs w:val="24"/>
        </w:rPr>
        <w:t>eaut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45D76D8" w14:textId="250A7098" w:rsidR="00133C38" w:rsidRPr="00066A7B" w:rsidRDefault="009B121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</w:t>
      </w:r>
      <w:r w:rsidR="00252179">
        <w:rPr>
          <w:rFonts w:ascii="Times New Roman" w:hAnsi="Times New Roman"/>
          <w:sz w:val="24"/>
          <w:szCs w:val="24"/>
        </w:rPr>
        <w:t xml:space="preserve">oard Game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50A524D8" w14:textId="3D313D53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elebration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D8333C7" w14:textId="7741B9F7" w:rsidR="00F60F9D" w:rsidRDefault="00F60F9D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2EE7B28" w14:textId="2C0C7883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57807BD" wp14:editId="6FE73726">
            <wp:extent cx="2526192" cy="1376237"/>
            <wp:effectExtent l="0" t="0" r="7620" b="0"/>
            <wp:docPr id="76400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00925" name="Picture 7640092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7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9E15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53EF146" w14:textId="56D694D7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118E4A2" wp14:editId="6BC140FE">
            <wp:extent cx="2524338" cy="1315030"/>
            <wp:effectExtent l="0" t="0" r="0" b="0"/>
            <wp:docPr id="21185419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541969" name="Picture 211854196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92376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179D392" w14:textId="7FCD77B3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8760624" wp14:editId="2757BB82">
            <wp:extent cx="2526192" cy="1307611"/>
            <wp:effectExtent l="0" t="0" r="7620" b="6985"/>
            <wp:docPr id="18127931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793123" name="Picture 18127931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3C275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C2F870B" w14:textId="07B1131A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F368E3C" wp14:editId="07E99723">
            <wp:extent cx="2526192" cy="1318739"/>
            <wp:effectExtent l="0" t="0" r="7620" b="0"/>
            <wp:docPr id="64214328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143289" name="Picture 64214328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543A9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1A20E15" w14:textId="62242E94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8048E3A" w14:textId="078CAA13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oru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D129AC" w14:textId="669009B0" w:rsidR="00133C38" w:rsidRPr="00066A7B" w:rsidRDefault="0051662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252179">
        <w:rPr>
          <w:rFonts w:ascii="Times New Roman" w:hAnsi="Times New Roman"/>
          <w:sz w:val="24"/>
          <w:szCs w:val="24"/>
        </w:rPr>
        <w:t xml:space="preserve">ivilization </w:t>
      </w:r>
      <w:r>
        <w:rPr>
          <w:rFonts w:ascii="Times New Roman" w:hAnsi="Times New Roman"/>
          <w:sz w:val="24"/>
          <w:szCs w:val="24"/>
        </w:rPr>
        <w:t>H</w:t>
      </w:r>
      <w:r w:rsidR="00133C38" w:rsidRPr="00066A7B">
        <w:rPr>
          <w:rFonts w:ascii="Times New Roman" w:hAnsi="Times New Roman"/>
          <w:sz w:val="24"/>
          <w:szCs w:val="24"/>
        </w:rPr>
        <w:t>RJ</w:t>
      </w:r>
    </w:p>
    <w:p w14:paraId="0038AD31" w14:textId="72B5BDC9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252179">
        <w:rPr>
          <w:rFonts w:ascii="Times New Roman" w:hAnsi="Times New Roman"/>
          <w:sz w:val="24"/>
          <w:szCs w:val="24"/>
        </w:rPr>
        <w:t>omplexity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958CE1A" w14:textId="6E6C6366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mographics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5274B21" w14:textId="1A1A3CAE" w:rsidR="002B6AD4" w:rsidRDefault="002B6A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11315028" w14:textId="0B7D2684" w:rsidR="008F4EF3" w:rsidRDefault="00703E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5B3B3F2A" wp14:editId="7CC76138">
            <wp:extent cx="2526192" cy="1311320"/>
            <wp:effectExtent l="0" t="0" r="7620" b="3175"/>
            <wp:docPr id="16339074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907477" name="Picture 163390747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955A" w14:textId="77777777" w:rsidR="008F4EF3" w:rsidRDefault="008F4EF3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267D7C97" w14:textId="7535E9A8" w:rsidR="008F4EF3" w:rsidRDefault="00703E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3051BED4" wp14:editId="329AEEC9">
            <wp:extent cx="2524338" cy="1302046"/>
            <wp:effectExtent l="0" t="0" r="0" b="0"/>
            <wp:docPr id="160864639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646390" name="Picture 160864639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DC81" w14:textId="77777777" w:rsidR="008F4EF3" w:rsidRDefault="008F4EF3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4CE1E04C" w14:textId="4F7D311D" w:rsidR="008F4EF3" w:rsidRDefault="00703E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10D1F5C9" wp14:editId="0ACB4175">
            <wp:extent cx="2526192" cy="1318739"/>
            <wp:effectExtent l="0" t="0" r="7620" b="0"/>
            <wp:docPr id="34127818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278183" name="Picture 34127818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5AFDA" w14:textId="77777777" w:rsidR="008F4EF3" w:rsidRDefault="008F4EF3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EB6830E" w14:textId="676E6CDA" w:rsidR="008F4EF3" w:rsidRDefault="00703ED4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noProof/>
          <w:color w:val="222222"/>
          <w:sz w:val="24"/>
          <w:szCs w:val="24"/>
        </w:rPr>
        <w:drawing>
          <wp:inline distT="0" distB="0" distL="0" distR="0" wp14:anchorId="1252E4DA" wp14:editId="3A3127A9">
            <wp:extent cx="2524338" cy="1328013"/>
            <wp:effectExtent l="0" t="0" r="0" b="5715"/>
            <wp:docPr id="10193450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345066" name="Picture 101934506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99970" w14:textId="77777777" w:rsidR="008F4EF3" w:rsidRDefault="008F4EF3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349BB629" w14:textId="43DC8D3B" w:rsidR="00A62DA0" w:rsidRDefault="00A62DA0" w:rsidP="00066A7B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4F2B5BF" w14:textId="1DFEB4AC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ining Table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E335F8B" w14:textId="42E83A86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versity of Approache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33E5146A" w14:textId="0D048EEF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ducation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64CF3D5" w14:textId="76C8763A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pathy</w:t>
      </w:r>
      <w:r w:rsidR="00C35C08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572D03AC" w14:textId="77777777" w:rsidR="00133C38" w:rsidRDefault="00133C3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011019E" w14:textId="5B7B3F21" w:rsidR="008F4EF3" w:rsidRDefault="00703ED4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231B3C6" wp14:editId="578C3DF1">
            <wp:extent cx="2526192" cy="1324303"/>
            <wp:effectExtent l="0" t="0" r="7620" b="9525"/>
            <wp:docPr id="13552411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241126" name="Picture 135524112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A3397" w14:textId="77777777" w:rsidR="008F4EF3" w:rsidRDefault="008F4EF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0C329BC" w14:textId="5433BF18" w:rsidR="008F4EF3" w:rsidRDefault="00703ED4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036E524" wp14:editId="13EF1F30">
            <wp:extent cx="2524338" cy="1311320"/>
            <wp:effectExtent l="0" t="0" r="9525" b="3175"/>
            <wp:docPr id="57376173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61733" name="Picture 57376173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3BAB" w14:textId="77777777" w:rsidR="008F4EF3" w:rsidRDefault="008F4EF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F12FF1A" w14:textId="7E3D0B01" w:rsidR="008F4EF3" w:rsidRDefault="00703ED4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6DC1337" wp14:editId="5BC79D6C">
            <wp:extent cx="2524338" cy="1311320"/>
            <wp:effectExtent l="0" t="0" r="9525" b="3175"/>
            <wp:docPr id="161066650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666501" name="Picture 161066650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DFFF" w14:textId="77777777" w:rsidR="008F4EF3" w:rsidRDefault="008F4EF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410C5A9" w14:textId="6F32BEFD" w:rsidR="008F4EF3" w:rsidRDefault="00703ED4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8D5DD29" wp14:editId="651117B6">
            <wp:extent cx="2526192" cy="1320594"/>
            <wp:effectExtent l="0" t="0" r="7620" b="0"/>
            <wp:docPr id="44431939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319399" name="Picture 44431939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CC1C1" w14:textId="77777777" w:rsidR="008F4EF3" w:rsidRDefault="008F4EF3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3C20146" w14:textId="19ADA106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647D8467" w14:textId="77777777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7EB53D8" w14:textId="1AD89644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5EBB57E7" w14:textId="77777777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25273751" w14:textId="40CB450F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4DE7FF5D" w14:textId="77777777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E9CB101" w14:textId="02097B49" w:rsidR="00A62DA0" w:rsidRDefault="00A62DA0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1CE38C24" w14:textId="754FCB0D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</w:t>
      </w:r>
      <w:r w:rsidR="00252179">
        <w:rPr>
          <w:rFonts w:ascii="Times New Roman" w:hAnsi="Times New Roman"/>
          <w:sz w:val="24"/>
          <w:szCs w:val="24"/>
        </w:rPr>
        <w:t>ncounter</w:t>
      </w:r>
      <w:r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6083F9F2" w14:textId="2FEB156B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="00252179">
        <w:rPr>
          <w:rFonts w:ascii="Times New Roman" w:hAnsi="Times New Roman"/>
          <w:sz w:val="24"/>
          <w:szCs w:val="24"/>
        </w:rPr>
        <w:t>lower Garden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218B3F2" w14:textId="495444A9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ft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8BC2E7E" w14:textId="22AA85F3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vement</w:t>
      </w:r>
      <w:r w:rsidR="00C35C08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7D78A7FC" w14:textId="09764E56" w:rsidR="00375CE6" w:rsidRDefault="00375CE6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9D7216E" w14:textId="6A0BC50F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093B048" wp14:editId="55B03C96">
            <wp:extent cx="2524338" cy="1318739"/>
            <wp:effectExtent l="0" t="0" r="0" b="0"/>
            <wp:docPr id="14764831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483111" name="Picture 147648311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C2BAF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66FCB4" w14:textId="52E968A1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F5FDC1A" wp14:editId="0E7FBE32">
            <wp:extent cx="2524338" cy="1315030"/>
            <wp:effectExtent l="0" t="0" r="0" b="0"/>
            <wp:docPr id="204935639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356396" name="Picture 204935639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6043C" w14:textId="77777777" w:rsidR="008F4EF3" w:rsidRDefault="008F4EF3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7124B32" w14:textId="41560815" w:rsidR="008F4EF3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1C80DE7B" wp14:editId="73B1FE90">
            <wp:extent cx="2524498" cy="1319753"/>
            <wp:effectExtent l="0" t="0" r="0" b="0"/>
            <wp:docPr id="123509937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99371" name="Picture 123509937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1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54D56" w14:textId="63DB6BFE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52CB9F" w14:textId="124D9B64" w:rsidR="00A62DA0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64F0266" wp14:editId="09288CE6">
            <wp:extent cx="2524338" cy="1318739"/>
            <wp:effectExtent l="0" t="0" r="0" b="0"/>
            <wp:docPr id="63433165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331654" name="Picture 63433165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9CDA" w14:textId="35072BDC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F302DBF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E65D462" w14:textId="6F2A781A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E222406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A2067F2" w14:textId="4B4E6DD6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80EBAE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701E3F6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CAE97F6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56F8029" w14:textId="3FE80C79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Niagara Fall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1945898" w14:textId="5FEE62E3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t Diversity Alone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317A5CB" w14:textId="57ED1439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ther People</w:t>
      </w:r>
      <w:r w:rsidR="00C55E6E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D405037" w14:textId="75AC61C3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adiant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751FDEF" w14:textId="77777777" w:rsidR="00133C38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C886D4F" w14:textId="65BFEA46" w:rsidR="00145D39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E8B6629" wp14:editId="26BBAEAB">
            <wp:extent cx="2524338" cy="1318739"/>
            <wp:effectExtent l="0" t="0" r="0" b="0"/>
            <wp:docPr id="62904189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041894" name="Picture 62904189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FF92" w14:textId="77777777" w:rsidR="00145D39" w:rsidRDefault="00145D3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5D9A179" w14:textId="4833A67F" w:rsidR="00145D39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08739CC" wp14:editId="7365E2D3">
            <wp:extent cx="2526192" cy="1318739"/>
            <wp:effectExtent l="0" t="0" r="7620" b="0"/>
            <wp:docPr id="177567840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678406" name="Picture 177567840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C2A01" w14:textId="77777777" w:rsidR="00875F56" w:rsidRDefault="00875F56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92C847" w14:textId="2C147D77" w:rsidR="00875F56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91E1AEB" wp14:editId="21E899ED">
            <wp:extent cx="2524338" cy="1313175"/>
            <wp:effectExtent l="0" t="0" r="0" b="1905"/>
            <wp:docPr id="177324679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246797" name="Picture 177324679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F1EB9" w14:textId="3085F12B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6E7830" w14:textId="38C18066" w:rsidR="00A62DA0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267A31E" wp14:editId="2B1A101B">
            <wp:extent cx="2524498" cy="1317867"/>
            <wp:effectExtent l="0" t="0" r="0" b="0"/>
            <wp:docPr id="204247786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77865" name="Picture 204247786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1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B72FB" w14:textId="43946F7D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B8868F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86794E" w14:textId="00331AB6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1D04023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AC236C" w14:textId="6E1A40C1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8CFFAD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10F34E" w14:textId="61A04C68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A6C5CD6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9501D7" w14:textId="4772BCBA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pect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7B749647" w14:textId="4EDA8EFC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oes</w:t>
      </w:r>
      <w:r w:rsidR="00114251" w:rsidRPr="00066A7B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42B627B1" w14:textId="4584B185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eak Up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611D7B8E" w14:textId="4C0CA7C2" w:rsidR="00133C38" w:rsidRPr="00066A7B" w:rsidRDefault="0051662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252179">
        <w:rPr>
          <w:rFonts w:ascii="Times New Roman" w:hAnsi="Times New Roman"/>
          <w:sz w:val="24"/>
          <w:szCs w:val="24"/>
        </w:rPr>
        <w:t>trength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578A00CF" w14:textId="565FDB55" w:rsidR="005A6379" w:rsidRDefault="005A63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2093EF" w14:textId="0796F157" w:rsidR="00A62DA0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4B55864" wp14:editId="287EFF6F">
            <wp:extent cx="2524498" cy="1321638"/>
            <wp:effectExtent l="0" t="0" r="0" b="0"/>
            <wp:docPr id="57537559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375597" name="Picture 57537559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98" cy="132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829BF" w14:textId="77777777" w:rsidR="00A62DA0" w:rsidRDefault="00A62DA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ED7D1E" w14:textId="6044EC52" w:rsidR="00A62DA0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F2AE193" wp14:editId="18379C97">
            <wp:extent cx="2528047" cy="1328013"/>
            <wp:effectExtent l="0" t="0" r="5715" b="5715"/>
            <wp:docPr id="104330156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301565" name="Picture 104330156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047" cy="132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CDF3A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DD55F04" w14:textId="5F18049F" w:rsidR="00A11C6A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77632FC" wp14:editId="1DCE8E59">
            <wp:extent cx="2526192" cy="1322449"/>
            <wp:effectExtent l="0" t="0" r="7620" b="0"/>
            <wp:docPr id="15065033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503323" name="Picture 150650332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89F1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B4A12C" w14:textId="03BECAE0" w:rsidR="00A11C6A" w:rsidRDefault="00703ED4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979941E" wp14:editId="65663A11">
            <wp:extent cx="2515071" cy="1310326"/>
            <wp:effectExtent l="0" t="0" r="0" b="4445"/>
            <wp:docPr id="154008578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085788" name="Picture 154008578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71" cy="131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A823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F31F74" w14:textId="74606DF3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7ADC0C1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09FBD9" w14:textId="32670B0C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2DCBFC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D9E812" w14:textId="361FAA4B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AEE180" w14:textId="7777777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67A52F" w14:textId="77D4DE67" w:rsidR="001D18E9" w:rsidRDefault="001D18E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81463F" w14:textId="405BD7F0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each Your Children</w:t>
      </w:r>
      <w:r w:rsidR="005B03DE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7F70C5AF" w14:textId="2DE1FC3A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252179">
        <w:rPr>
          <w:rFonts w:ascii="Times New Roman" w:hAnsi="Times New Roman"/>
          <w:sz w:val="24"/>
          <w:szCs w:val="24"/>
        </w:rPr>
        <w:t>hinking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1CE7E029" w14:textId="51EBED53" w:rsidR="00C55E6E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252179">
        <w:rPr>
          <w:rFonts w:ascii="Times New Roman" w:hAnsi="Times New Roman"/>
          <w:sz w:val="24"/>
          <w:szCs w:val="24"/>
        </w:rPr>
        <w:t>hreads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8127813" w14:textId="44D2D50E" w:rsidR="00133C38" w:rsidRPr="00066A7B" w:rsidRDefault="00C55E6E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</w:t>
      </w:r>
      <w:r w:rsidR="00252179">
        <w:rPr>
          <w:rFonts w:ascii="Times New Roman" w:hAnsi="Times New Roman"/>
          <w:sz w:val="24"/>
          <w:szCs w:val="24"/>
        </w:rPr>
        <w:t>derstanding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17953A2F" w14:textId="77777777" w:rsidR="00133C38" w:rsidRDefault="00133C3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4C6EBA" w14:textId="6EE83BA1" w:rsidR="00A11C6A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E449010" wp14:editId="6E438147">
            <wp:extent cx="2524338" cy="1324303"/>
            <wp:effectExtent l="0" t="0" r="0" b="9525"/>
            <wp:docPr id="109415921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159219" name="Picture 109415921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2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2A3E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D1E639" w14:textId="01A84667" w:rsidR="00A11C6A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FA1A14E" wp14:editId="6597090F">
            <wp:extent cx="2513186" cy="1302784"/>
            <wp:effectExtent l="0" t="0" r="1905" b="0"/>
            <wp:docPr id="151226076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260768" name="Picture 151226076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186" cy="130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FBFBB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4139D6" w14:textId="2F9D2384" w:rsidR="00A11C6A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A684F21" wp14:editId="6798A24B">
            <wp:extent cx="2526192" cy="1322449"/>
            <wp:effectExtent l="0" t="0" r="7620" b="0"/>
            <wp:docPr id="997643015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643015" name="Picture 99764301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C29B3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D62D2A" w14:textId="7A9D8601" w:rsidR="00A11C6A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82AD039" wp14:editId="250FBB7E">
            <wp:extent cx="2526192" cy="1328013"/>
            <wp:effectExtent l="0" t="0" r="7620" b="5715"/>
            <wp:docPr id="21503194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31949" name="Picture 215031949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72238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96BBB6" w14:textId="77777777" w:rsidR="00A11C6A" w:rsidRDefault="00A11C6A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AE3D10" w14:textId="74ADBF20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1CD03C7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8FD920" w14:textId="7944608C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152573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B43441" w14:textId="4F38E0AE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B45F40" w14:textId="77777777" w:rsidR="00A44DB0" w:rsidRDefault="00A44DB0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CDADB1" w14:textId="28D73A38" w:rsidR="00133C38" w:rsidRPr="00066A7B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que Manifestations</w:t>
      </w:r>
      <w:r w:rsidR="00133C38" w:rsidRPr="00066A7B">
        <w:rPr>
          <w:rFonts w:ascii="Times New Roman" w:hAnsi="Times New Roman"/>
          <w:sz w:val="24"/>
          <w:szCs w:val="24"/>
        </w:rPr>
        <w:t xml:space="preserve"> HRJ</w:t>
      </w:r>
    </w:p>
    <w:p w14:paraId="4C6D363B" w14:textId="10BC9997" w:rsidR="00666F8A" w:rsidRDefault="00252179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que</w:t>
      </w:r>
      <w:r w:rsidR="00541178">
        <w:rPr>
          <w:rFonts w:ascii="Times New Roman" w:hAnsi="Times New Roman"/>
          <w:sz w:val="24"/>
          <w:szCs w:val="24"/>
        </w:rPr>
        <w:t>ness</w:t>
      </w:r>
      <w:r w:rsidR="00F651A2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</w:t>
      </w:r>
    </w:p>
    <w:p w14:paraId="56ED98C1" w14:textId="02BADF04" w:rsidR="00133C38" w:rsidRPr="00066A7B" w:rsidRDefault="00516625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252179">
        <w:rPr>
          <w:rFonts w:ascii="Times New Roman" w:hAnsi="Times New Roman"/>
          <w:sz w:val="24"/>
          <w:szCs w:val="24"/>
        </w:rPr>
        <w:t>hite Pawns</w:t>
      </w:r>
      <w:r w:rsidR="00C55E6E">
        <w:rPr>
          <w:rFonts w:ascii="Times New Roman" w:hAnsi="Times New Roman"/>
          <w:sz w:val="24"/>
          <w:szCs w:val="24"/>
        </w:rPr>
        <w:t xml:space="preserve"> </w:t>
      </w:r>
      <w:r w:rsidR="00133C38" w:rsidRPr="00066A7B">
        <w:rPr>
          <w:rFonts w:ascii="Times New Roman" w:hAnsi="Times New Roman"/>
          <w:sz w:val="24"/>
          <w:szCs w:val="24"/>
        </w:rPr>
        <w:t>HRJ</w:t>
      </w:r>
    </w:p>
    <w:p w14:paraId="52414C20" w14:textId="56303812" w:rsidR="00B45857" w:rsidRDefault="00B45857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9DAEF4" w14:textId="77777777" w:rsidR="00541178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75278B" w14:textId="5E07D227" w:rsidR="00B81271" w:rsidRDefault="00541178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D1619E7" wp14:editId="44023DF5">
            <wp:extent cx="2515064" cy="1302046"/>
            <wp:effectExtent l="0" t="0" r="0" b="0"/>
            <wp:docPr id="120253178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531787" name="Picture 1202531787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9A11" w14:textId="7C4DB4E0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391A2607" w14:textId="23DAB74D" w:rsidR="00F52892" w:rsidRPr="00066A7B" w:rsidRDefault="0054117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B6C590" wp14:editId="411B0100">
            <wp:extent cx="2524338" cy="1309465"/>
            <wp:effectExtent l="0" t="0" r="9525" b="5080"/>
            <wp:docPr id="84694132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941324" name="Picture 84694132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C9C1" w14:textId="4C20EA0A" w:rsidR="00F52892" w:rsidRPr="00066A7B" w:rsidRDefault="00F52892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F9CECF7" w14:textId="7D0AE818" w:rsidR="00F52892" w:rsidRPr="00066A7B" w:rsidRDefault="00541178" w:rsidP="00066A7B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676D682" wp14:editId="5ECEDDAC">
            <wp:extent cx="2524338" cy="1316884"/>
            <wp:effectExtent l="0" t="0" r="0" b="0"/>
            <wp:docPr id="11547230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72307" name="Picture 11547230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2FAA" w14:textId="25BF546E" w:rsidR="00E71F1C" w:rsidRPr="00066A7B" w:rsidRDefault="00E71F1C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86069" w14:textId="46A5AD0E" w:rsidR="00EF58F6" w:rsidRPr="00066A7B" w:rsidRDefault="00EF58F6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066A7B" w:rsidRDefault="00C630B3" w:rsidP="00066A7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66A7B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541178" w:rsidRDefault="00A04B68" w:rsidP="00541178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541178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435B25F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Authoritarianism HRJ</w:t>
      </w:r>
    </w:p>
    <w:p w14:paraId="1ACC8485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Low-intensity authoritarianism corrodes pluralism….   Padraig O'Malley</w:t>
      </w:r>
    </w:p>
    <w:p w14:paraId="5537D8C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846671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Beauty HRJ</w:t>
      </w:r>
    </w:p>
    <w:p w14:paraId="245AEB92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In diversity, there is beauty and there is strength.   Maya Angelou</w:t>
      </w:r>
    </w:p>
    <w:p w14:paraId="1DD3C3B7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08060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Board Game HRJ</w:t>
      </w:r>
    </w:p>
    <w:p w14:paraId="2EDBACA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the idea that your way of life, your religion, your language, your way of being is …worthy of recognition and respect across the board.   Raghuram Rajan</w:t>
      </w:r>
    </w:p>
    <w:p w14:paraId="0E1E6F25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9A98E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Celebration HRJ</w:t>
      </w:r>
    </w:p>
    <w:p w14:paraId="05E80A05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essence of pluralism is the acceptance of diversity, a celebration of interdependence and an openness to the richness of human experience.   Diana L. Eck</w:t>
      </w:r>
    </w:p>
    <w:p w14:paraId="569BD00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8939D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Chorus HRJ</w:t>
      </w:r>
    </w:p>
    <w:p w14:paraId="557DEDD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the call to appreciate the symphony of voices in our global chorus, each contributing to the melody of a harmonious coexistence.   Eboo Patel</w:t>
      </w:r>
    </w:p>
    <w:p w14:paraId="36D77C8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D14C6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Civilization HRJ</w:t>
      </w:r>
    </w:p>
    <w:p w14:paraId="0F6D64A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Our ability to reach unity in diversity will be the beauty and the test of our civilization.   Mahatma Gandhi</w:t>
      </w:r>
    </w:p>
    <w:p w14:paraId="796B75D1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93DEA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Complexity HRJ</w:t>
      </w:r>
    </w:p>
    <w:p w14:paraId="05D216D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A society that values pluralism is one that acknowledges the complexity of human existence…. Martha Nussbaum</w:t>
      </w:r>
    </w:p>
    <w:p w14:paraId="2263CC5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A3D2AA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Demographics HRJ</w:t>
      </w:r>
    </w:p>
    <w:p w14:paraId="4CD5BD8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not simply a demographic fact but an achievement; it is not just a description of what is, but a prescription for what ought to be.   Kwame Anthony Appiah</w:t>
      </w:r>
    </w:p>
    <w:p w14:paraId="47914DF7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0F735A" w14:textId="77777777" w:rsidR="0023325B" w:rsidRDefault="0023325B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3A3C91" w14:textId="77777777" w:rsidR="0023325B" w:rsidRDefault="0023325B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68EAF4" w14:textId="0BC90E6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Dining Table HRJ</w:t>
      </w:r>
    </w:p>
    <w:p w14:paraId="500A4D89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  <w14:ligatures w14:val="standardContextual"/>
        </w:rPr>
      </w:pPr>
      <w:r w:rsidRPr="00541178">
        <w:rPr>
          <w:rFonts w:ascii="Times New Roman" w:hAnsi="Times New Roman"/>
          <w:sz w:val="24"/>
          <w:szCs w:val="24"/>
          <w14:ligatures w14:val="standardContextual"/>
        </w:rPr>
        <w:t>Humility is my table, respect is my garment, empathy is my food</w:t>
      </w:r>
      <w:r w:rsidRPr="00541178">
        <w:rPr>
          <w:rFonts w:ascii="Times New Roman" w:hAnsi="Times New Roman"/>
          <w:sz w:val="24"/>
          <w:szCs w:val="24"/>
        </w:rPr>
        <w:t>,</w:t>
      </w:r>
      <w:r w:rsidRPr="00541178">
        <w:rPr>
          <w:rFonts w:ascii="Times New Roman" w:hAnsi="Times New Roman"/>
          <w:sz w:val="24"/>
          <w:szCs w:val="24"/>
          <w14:ligatures w14:val="standardContextual"/>
        </w:rPr>
        <w:t xml:space="preserve"> and curiosity is my drink.   Tariq Ramadan </w:t>
      </w:r>
    </w:p>
    <w:p w14:paraId="4F46B39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650E42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Diversity of Approaches HRJ</w:t>
      </w:r>
    </w:p>
    <w:p w14:paraId="4DE0E8B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A diversity of approaches is necessary if we are to solve the problems of the modern world.   Dalai Lama</w:t>
      </w:r>
    </w:p>
    <w:p w14:paraId="5E050B46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8E748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Education HRJ</w:t>
      </w:r>
    </w:p>
    <w:p w14:paraId="2E19B27E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highest result of education is tolerance.   Helen Keller</w:t>
      </w:r>
    </w:p>
    <w:p w14:paraId="21A87BD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7A4D966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Empathy HRJ</w:t>
      </w:r>
    </w:p>
    <w:p w14:paraId="6A35118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great gift of human beings is that we have the power of empathy, we can all sense a mysterious connection to each other.   Meryl Streep</w:t>
      </w:r>
    </w:p>
    <w:p w14:paraId="135BB749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93206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Encounter HRJ</w:t>
      </w:r>
    </w:p>
    <w:p w14:paraId="674F8BD9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a process of encounter and dialogue that respects differences and seeks understanding, not domination.   Karen Armstrong</w:t>
      </w:r>
    </w:p>
    <w:p w14:paraId="481B026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3931F7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Flower Garden HRJ</w:t>
      </w:r>
    </w:p>
    <w:p w14:paraId="603EC22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In the garden of humanity, every flower has a right to bloom and contribute to the beauty of the whole.   Reza Aslan</w:t>
      </w:r>
    </w:p>
    <w:p w14:paraId="78888F10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5505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Gift HRJ</w:t>
      </w:r>
    </w:p>
    <w:p w14:paraId="5D474F3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the idea that diversity is not a problem to be solved but a gift to be celebrated.   Jonathan Sacks</w:t>
      </w:r>
    </w:p>
    <w:p w14:paraId="53312B0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4D505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Movement HRJ</w:t>
      </w:r>
    </w:p>
    <w:p w14:paraId="5110D3EE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a process and not a static state. It is a movement, not a condition.   Abraham Joshua Heschel</w:t>
      </w:r>
    </w:p>
    <w:p w14:paraId="2E331BC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BEAC50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Niagara Falls HRJ</w:t>
      </w:r>
    </w:p>
    <w:p w14:paraId="22E56A4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A society being “pluralistic” is a reality (see Syria and Iraq). A society with pluralism “is an achievement” (see America [&amp; Canada]).   Thomas L. Friedman</w:t>
      </w:r>
    </w:p>
    <w:p w14:paraId="49197B4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lastRenderedPageBreak/>
        <w:t>Not Diversity Alone HRJ</w:t>
      </w:r>
    </w:p>
    <w:p w14:paraId="719AB99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not diversity alone, but the energetic engagement with diversity.   Diana L. Eck</w:t>
      </w:r>
    </w:p>
    <w:p w14:paraId="574743FA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07A36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Other People HRJ</w:t>
      </w:r>
    </w:p>
    <w:p w14:paraId="1413F771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the idea that your way is not the only way, and that other people, with their differences, can also be right.   Richard Rohr</w:t>
      </w:r>
    </w:p>
    <w:p w14:paraId="259CAE5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D93AA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Radiant HRJ</w:t>
      </w:r>
    </w:p>
    <w:p w14:paraId="56AB62C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 a radiant shimmer of the human imagination, a reflection of our human capacity to embrace diversity and live together in peace.   Eboo Patel</w:t>
      </w:r>
    </w:p>
    <w:p w14:paraId="1A5094A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63A33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Respect HRJ</w:t>
      </w:r>
    </w:p>
    <w:p w14:paraId="297A0319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essence of pluralism is not that everyone agrees with one another. It is that they agree to disagree respectfully.   Ravi Zacharias</w:t>
      </w:r>
    </w:p>
    <w:p w14:paraId="47B9AEB1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6F9D8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Shoes HRJ</w:t>
      </w:r>
    </w:p>
    <w:p w14:paraId="09FC47F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Our first task in approaching another people, another culture, another religion, is to take off our shoes, for the place we are approaching is holy.   Max Warren</w:t>
      </w:r>
    </w:p>
    <w:p w14:paraId="3B70410E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C7C79BF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Speak Up HRJ</w:t>
      </w:r>
    </w:p>
    <w:p w14:paraId="2E576F0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harder things are to say, the more necessary they are to say.   Adrienne Maree Brown</w:t>
      </w:r>
    </w:p>
    <w:p w14:paraId="61277735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1524F7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Strength HRJ</w:t>
      </w:r>
    </w:p>
    <w:p w14:paraId="4037E31C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strength of a society lies in its ability to embrace and celebrate diversity.   John Paul Lederach</w:t>
      </w:r>
    </w:p>
    <w:p w14:paraId="01F22D9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CC8C51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each Your Children HRJ</w:t>
      </w:r>
    </w:p>
    <w:p w14:paraId="3C2FE6AE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It is time for parents to teach young people early on that in diversity there is beauty and there is strength.   Maya Angelou</w:t>
      </w:r>
    </w:p>
    <w:p w14:paraId="7737D9FD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B2AAA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inking HRJ</w:t>
      </w:r>
    </w:p>
    <w:p w14:paraId="4549D0AA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Diversity: the art of thinking independently together.   Malcolm Forbes</w:t>
      </w:r>
    </w:p>
    <w:p w14:paraId="3059F50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reads HRJ</w:t>
      </w:r>
    </w:p>
    <w:p w14:paraId="061A842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In the tapestry of life, we are all connected threads, and our diversity only adds to the beauty of the whole.   Amit Ray</w:t>
      </w:r>
    </w:p>
    <w:p w14:paraId="7385E615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D8B8B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Understanding HRJ</w:t>
      </w:r>
    </w:p>
    <w:p w14:paraId="7F329BA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Pluralism isn’t just diversity; it's something we create out of this diversity.   Diana L. Eck</w:t>
      </w:r>
    </w:p>
    <w:p w14:paraId="6BD963E2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D9CB5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Unique Manifestations HRJ</w:t>
      </w:r>
    </w:p>
    <w:p w14:paraId="775A945B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The world in which you were born is just one model of reality. Other cultures are not failed attempts at being you; they are unique manifestations of the human spirit.   Wade Davis</w:t>
      </w:r>
    </w:p>
    <w:p w14:paraId="67447F16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CC5173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Uniqueness HRJ</w:t>
      </w:r>
    </w:p>
    <w:p w14:paraId="3E5D762E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Diversity is not about how we differ. Diversity is about embracing one another's uniqueness.   Ola Joseph</w:t>
      </w:r>
    </w:p>
    <w:p w14:paraId="5EE81714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CA3708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>White Pawns HRJ</w:t>
      </w:r>
    </w:p>
    <w:p w14:paraId="50ADDC70" w14:textId="77777777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1178">
        <w:rPr>
          <w:rFonts w:ascii="Times New Roman" w:hAnsi="Times New Roman"/>
          <w:sz w:val="24"/>
          <w:szCs w:val="24"/>
        </w:rPr>
        <w:t xml:space="preserve">The real death …will come when everyone is alike.   </w:t>
      </w:r>
      <w:r w:rsidRPr="00541178">
        <w:rPr>
          <w:rFonts w:ascii="Times New Roman" w:hAnsi="Times New Roman"/>
          <w:bCs/>
          <w:sz w:val="24"/>
          <w:szCs w:val="24"/>
        </w:rPr>
        <w:t>James T. Ellison</w:t>
      </w:r>
    </w:p>
    <w:p w14:paraId="38EE86CF" w14:textId="28AD84F6" w:rsidR="00541178" w:rsidRPr="00541178" w:rsidRDefault="0054117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3C5541" w14:textId="77777777" w:rsidR="00041332" w:rsidRPr="00541178" w:rsidRDefault="00041332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6849" w14:textId="77777777" w:rsidR="008F4168" w:rsidRPr="00541178" w:rsidRDefault="008F4168" w:rsidP="0054117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F4168" w:rsidRPr="00541178" w:rsidSect="00C952C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56BDD" w14:textId="77777777" w:rsidR="00435CAD" w:rsidRDefault="00435CAD" w:rsidP="00BE5C6A">
      <w:pPr>
        <w:spacing w:after="0" w:line="240" w:lineRule="auto"/>
      </w:pPr>
      <w:r>
        <w:separator/>
      </w:r>
    </w:p>
  </w:endnote>
  <w:endnote w:type="continuationSeparator" w:id="0">
    <w:p w14:paraId="5847D87B" w14:textId="77777777" w:rsidR="00435CAD" w:rsidRDefault="00435CAD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59C6D" w14:textId="77777777" w:rsidR="00435CAD" w:rsidRDefault="00435CAD" w:rsidP="00BE5C6A">
      <w:pPr>
        <w:spacing w:after="0" w:line="240" w:lineRule="auto"/>
      </w:pPr>
      <w:r>
        <w:separator/>
      </w:r>
    </w:p>
  </w:footnote>
  <w:footnote w:type="continuationSeparator" w:id="0">
    <w:p w14:paraId="22FD37CA" w14:textId="77777777" w:rsidR="00435CAD" w:rsidRDefault="00435CAD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NK0FABSWC5s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91FC4"/>
    <w:rsid w:val="000920D8"/>
    <w:rsid w:val="00093F06"/>
    <w:rsid w:val="00096EF6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5085"/>
    <w:rsid w:val="00772918"/>
    <w:rsid w:val="00773230"/>
    <w:rsid w:val="00773C17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20BC"/>
    <w:rsid w:val="00896207"/>
    <w:rsid w:val="008A087E"/>
    <w:rsid w:val="008A223B"/>
    <w:rsid w:val="008A6EB2"/>
    <w:rsid w:val="008A6EEA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62EA"/>
    <w:rsid w:val="00984ABD"/>
    <w:rsid w:val="0099133A"/>
    <w:rsid w:val="0099429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iPriority w:val="99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8</cp:revision>
  <cp:lastPrinted>2023-03-21T18:56:00Z</cp:lastPrinted>
  <dcterms:created xsi:type="dcterms:W3CDTF">2023-11-30T17:40:00Z</dcterms:created>
  <dcterms:modified xsi:type="dcterms:W3CDTF">2023-12-0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